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CFBF4F" w14:textId="77777777" w:rsidR="0051354E" w:rsidRDefault="0088488F">
      <w:pPr>
        <w:pStyle w:val="berschrift1"/>
      </w:pPr>
      <w:bookmarkStart w:id="0" w:name="anmeldeformular"/>
      <w:r>
        <w:t>ANMELDEFORMULAR</w:t>
      </w:r>
    </w:p>
    <w:p w14:paraId="5DEB084C" w14:textId="77777777" w:rsidR="0051354E" w:rsidRDefault="0088488F">
      <w:pPr>
        <w:pStyle w:val="berschrift2"/>
      </w:pPr>
      <w:bookmarkStart w:id="1" w:name="Xd95bb3f9a1a8807eaf2ec93366263de3d78aaa9"/>
      <w:r>
        <w:t>31. Internationaler Johannes Brahms Wettbewerb Pörtschach 2026</w:t>
      </w:r>
    </w:p>
    <w:p w14:paraId="1CAA3A35" w14:textId="77777777" w:rsidR="0051354E" w:rsidRDefault="0088488F">
      <w:pPr>
        <w:pStyle w:val="berschrift3"/>
      </w:pPr>
      <w:bookmarkStart w:id="2" w:name="kategorie-duo-gesang-klavier"/>
      <w:r>
        <w:t>Kategorie: DUO Gesang – Klavier</w:t>
      </w:r>
    </w:p>
    <w:p w14:paraId="4987BAA0" w14:textId="77777777" w:rsidR="0051354E" w:rsidRDefault="0088488F">
      <w:r>
        <w:pict w14:anchorId="5301826A">
          <v:rect id="_x0000_i1025" style="width:0;height:1.5pt" o:hralign="center" o:hrstd="t" o:hr="t"/>
        </w:pict>
      </w:r>
    </w:p>
    <w:p w14:paraId="770F6EE1" w14:textId="77777777" w:rsidR="0051354E" w:rsidRDefault="0088488F">
      <w:pPr>
        <w:pStyle w:val="berschrift3"/>
      </w:pPr>
      <w:bookmarkStart w:id="3" w:name="veranstalter"/>
      <w:bookmarkEnd w:id="2"/>
      <w:r>
        <w:t>Veranstalter</w:t>
      </w:r>
    </w:p>
    <w:p w14:paraId="261D9704" w14:textId="77777777" w:rsidR="0051354E" w:rsidRDefault="0088488F">
      <w:pPr>
        <w:pStyle w:val="FirstParagraph"/>
      </w:pPr>
      <w:r>
        <w:rPr>
          <w:b/>
          <w:bCs/>
        </w:rPr>
        <w:t>Johannes Brahms Gesellschaft Pörtschach am Wörthersee</w:t>
      </w:r>
      <w:r>
        <w:br/>
        <w:t>Werzer Promenade 1</w:t>
      </w:r>
      <w:r>
        <w:br/>
      </w:r>
      <w:r>
        <w:t>9210 Pörtschach am Wörthersee</w:t>
      </w:r>
      <w:r>
        <w:br/>
        <w:t>E-Mail: johannes.kropfitsch@brahmscompetition.net</w:t>
      </w:r>
    </w:p>
    <w:p w14:paraId="58372FDF" w14:textId="77777777" w:rsidR="0051354E" w:rsidRDefault="0088488F">
      <w:r>
        <w:pict w14:anchorId="7BF50BEC">
          <v:rect id="_x0000_i1026" style="width:0;height:1.5pt" o:hralign="center" o:hrstd="t" o:hr="t"/>
        </w:pict>
      </w:r>
    </w:p>
    <w:p w14:paraId="5834596C" w14:textId="77777777" w:rsidR="0051354E" w:rsidRDefault="0088488F">
      <w:pPr>
        <w:pStyle w:val="berschrift1"/>
      </w:pPr>
      <w:bookmarkStart w:id="4" w:name="persönliche-daten"/>
      <w:bookmarkEnd w:id="3"/>
      <w:bookmarkEnd w:id="1"/>
      <w:bookmarkEnd w:id="0"/>
      <w:r>
        <w:t>1. Persönliche Daten</w:t>
      </w:r>
    </w:p>
    <w:p w14:paraId="6B577526" w14:textId="77777777" w:rsidR="0051354E" w:rsidRDefault="0088488F">
      <w:pPr>
        <w:pStyle w:val="berschrift2"/>
      </w:pPr>
      <w:bookmarkStart w:id="5" w:name="sängerin-sänger"/>
      <w:r>
        <w:t>Sängerin / Sänger</w:t>
      </w:r>
    </w:p>
    <w:p w14:paraId="153628BF" w14:textId="77777777" w:rsidR="0051354E" w:rsidRDefault="0088488F">
      <w:pPr>
        <w:pStyle w:val="FirstParagraph"/>
      </w:pPr>
      <w:r>
        <w:rPr>
          <w:b/>
          <w:bCs/>
        </w:rPr>
        <w:t>Vorname(n):</w:t>
      </w:r>
      <w:r>
        <w:t xml:space="preserve"> ________________________________________________</w:t>
      </w:r>
    </w:p>
    <w:p w14:paraId="59C5D744" w14:textId="77777777" w:rsidR="0051354E" w:rsidRDefault="0088488F">
      <w:pPr>
        <w:pStyle w:val="Textkrper"/>
      </w:pPr>
      <w:r>
        <w:rPr>
          <w:b/>
          <w:bCs/>
        </w:rPr>
        <w:t>Familienname:</w:t>
      </w:r>
      <w:r>
        <w:t xml:space="preserve"> ______________________________________________</w:t>
      </w:r>
    </w:p>
    <w:p w14:paraId="15E0282B" w14:textId="77777777" w:rsidR="0051354E" w:rsidRDefault="0088488F">
      <w:pPr>
        <w:pStyle w:val="berschrift3"/>
      </w:pPr>
      <w:bookmarkStart w:id="6" w:name="ständiger-wohnsitz"/>
      <w:r>
        <w:t>Ständiger Wohnsitz</w:t>
      </w:r>
    </w:p>
    <w:p w14:paraId="5371B2A4" w14:textId="77777777" w:rsidR="0051354E" w:rsidRDefault="0088488F">
      <w:pPr>
        <w:pStyle w:val="FirstParagraph"/>
      </w:pPr>
      <w:r>
        <w:t>Straße: _______________________________________________________</w:t>
      </w:r>
    </w:p>
    <w:p w14:paraId="4BDF202F" w14:textId="77777777" w:rsidR="0051354E" w:rsidRDefault="0088488F">
      <w:pPr>
        <w:pStyle w:val="Textkrper"/>
      </w:pPr>
      <w:r>
        <w:t>Hausnummer / Tür: _____________________________________________</w:t>
      </w:r>
    </w:p>
    <w:p w14:paraId="49E28669" w14:textId="77777777" w:rsidR="0051354E" w:rsidRDefault="0088488F">
      <w:pPr>
        <w:pStyle w:val="Textkrper"/>
      </w:pPr>
      <w:r>
        <w:t>PLZ / Stadt: ___________________________________________________</w:t>
      </w:r>
    </w:p>
    <w:p w14:paraId="124B5419" w14:textId="77777777" w:rsidR="0051354E" w:rsidRDefault="0088488F">
      <w:pPr>
        <w:pStyle w:val="Textkrper"/>
      </w:pPr>
      <w:r>
        <w:t>Land: _________________________________________________________</w:t>
      </w:r>
    </w:p>
    <w:p w14:paraId="6EE5F069" w14:textId="77777777" w:rsidR="0051354E" w:rsidRDefault="0088488F">
      <w:pPr>
        <w:pStyle w:val="Textkrper"/>
      </w:pPr>
      <w:r>
        <w:t>Nationalität / Staatsbürgerschaft: ________________________________</w:t>
      </w:r>
    </w:p>
    <w:p w14:paraId="0644E83B" w14:textId="77777777" w:rsidR="0051354E" w:rsidRDefault="0088488F">
      <w:pPr>
        <w:pStyle w:val="Textkrper"/>
      </w:pPr>
      <w:r>
        <w:t>Telefon: ______________________________________________________</w:t>
      </w:r>
    </w:p>
    <w:p w14:paraId="1C8DCB1F" w14:textId="77777777" w:rsidR="0051354E" w:rsidRDefault="0088488F">
      <w:pPr>
        <w:pStyle w:val="Textkrper"/>
      </w:pPr>
      <w:r>
        <w:t>E-Mail: _______________________________________________________</w:t>
      </w:r>
    </w:p>
    <w:p w14:paraId="06B613C5" w14:textId="77777777" w:rsidR="0051354E" w:rsidRDefault="0088488F">
      <w:r>
        <w:pict w14:anchorId="02D760C3">
          <v:rect id="_x0000_i1027" style="width:0;height:1.5pt" o:hralign="center" o:hrstd="t" o:hr="t"/>
        </w:pict>
      </w:r>
    </w:p>
    <w:p w14:paraId="12212630" w14:textId="77777777" w:rsidR="0051354E" w:rsidRDefault="0088488F">
      <w:pPr>
        <w:pStyle w:val="berschrift2"/>
      </w:pPr>
      <w:bookmarkStart w:id="7" w:name="pianistin-pianist"/>
      <w:bookmarkEnd w:id="6"/>
      <w:bookmarkEnd w:id="5"/>
      <w:r>
        <w:t>Pianistin / Pianist</w:t>
      </w:r>
    </w:p>
    <w:p w14:paraId="1CC2CD11" w14:textId="77777777" w:rsidR="0051354E" w:rsidRDefault="0088488F">
      <w:pPr>
        <w:pStyle w:val="FirstParagraph"/>
      </w:pPr>
      <w:r>
        <w:rPr>
          <w:b/>
          <w:bCs/>
        </w:rPr>
        <w:t>Vorname(n):</w:t>
      </w:r>
      <w:r>
        <w:t xml:space="preserve"> ________________________________________________</w:t>
      </w:r>
    </w:p>
    <w:p w14:paraId="7841BF8B" w14:textId="77777777" w:rsidR="0051354E" w:rsidRDefault="0088488F">
      <w:pPr>
        <w:pStyle w:val="Textkrper"/>
      </w:pPr>
      <w:r>
        <w:rPr>
          <w:b/>
          <w:bCs/>
        </w:rPr>
        <w:t>Familienname:</w:t>
      </w:r>
      <w:r>
        <w:t xml:space="preserve"> ______________________________________________</w:t>
      </w:r>
    </w:p>
    <w:p w14:paraId="0D5E2472" w14:textId="77777777" w:rsidR="0051354E" w:rsidRDefault="0088488F">
      <w:pPr>
        <w:pStyle w:val="berschrift3"/>
      </w:pPr>
      <w:bookmarkStart w:id="8" w:name="ständiger-wohnsitz-1"/>
      <w:r>
        <w:lastRenderedPageBreak/>
        <w:t>Ständiger Wohnsitz</w:t>
      </w:r>
    </w:p>
    <w:p w14:paraId="6FA8E115" w14:textId="77777777" w:rsidR="0051354E" w:rsidRDefault="0088488F">
      <w:pPr>
        <w:pStyle w:val="FirstParagraph"/>
      </w:pPr>
      <w:r>
        <w:t>Straße: _______________________________________________________</w:t>
      </w:r>
    </w:p>
    <w:p w14:paraId="3CCFE142" w14:textId="77777777" w:rsidR="0051354E" w:rsidRDefault="0088488F">
      <w:pPr>
        <w:pStyle w:val="Textkrper"/>
      </w:pPr>
      <w:r>
        <w:t>Hausnummer / Tür: _____________________________________________</w:t>
      </w:r>
    </w:p>
    <w:p w14:paraId="0E0179EB" w14:textId="77777777" w:rsidR="0051354E" w:rsidRDefault="0088488F">
      <w:pPr>
        <w:pStyle w:val="Textkrper"/>
      </w:pPr>
      <w:r>
        <w:t>PLZ / Stadt: ___________________________________________________</w:t>
      </w:r>
    </w:p>
    <w:p w14:paraId="69AEF726" w14:textId="77777777" w:rsidR="0051354E" w:rsidRDefault="0088488F">
      <w:pPr>
        <w:pStyle w:val="Textkrper"/>
      </w:pPr>
      <w:r>
        <w:t>Land: _________________________________________________________</w:t>
      </w:r>
    </w:p>
    <w:p w14:paraId="784C5148" w14:textId="77777777" w:rsidR="0051354E" w:rsidRDefault="0088488F">
      <w:pPr>
        <w:pStyle w:val="Textkrper"/>
      </w:pPr>
      <w:r>
        <w:t>Nationalität / Staatsbürgerschaft: ________________________________</w:t>
      </w:r>
    </w:p>
    <w:p w14:paraId="22D72740" w14:textId="77777777" w:rsidR="0051354E" w:rsidRDefault="0088488F">
      <w:pPr>
        <w:pStyle w:val="Textkrper"/>
      </w:pPr>
      <w:r>
        <w:t>Telefon: ______________________________________________________</w:t>
      </w:r>
    </w:p>
    <w:p w14:paraId="330991E6" w14:textId="77777777" w:rsidR="0051354E" w:rsidRDefault="0088488F">
      <w:pPr>
        <w:pStyle w:val="Textkrper"/>
      </w:pPr>
      <w:r>
        <w:t>E-Mail: _______________________________________________________</w:t>
      </w:r>
    </w:p>
    <w:p w14:paraId="112F019E" w14:textId="77777777" w:rsidR="0051354E" w:rsidRDefault="0088488F">
      <w:r>
        <w:pict w14:anchorId="1BA7CE6B">
          <v:rect id="_x0000_i1028" style="width:0;height:1.5pt" o:hralign="center" o:hrstd="t" o:hr="t"/>
        </w:pict>
      </w:r>
    </w:p>
    <w:p w14:paraId="535DD4CD" w14:textId="77777777" w:rsidR="0051354E" w:rsidRDefault="0088488F">
      <w:pPr>
        <w:pStyle w:val="berschrift2"/>
      </w:pPr>
      <w:bookmarkStart w:id="9" w:name="name-des-duos-optional"/>
      <w:bookmarkEnd w:id="8"/>
      <w:bookmarkEnd w:id="7"/>
      <w:r>
        <w:t>Name des DUOs (optional)</w:t>
      </w:r>
    </w:p>
    <w:p w14:paraId="51B9A479" w14:textId="77777777" w:rsidR="0051354E" w:rsidRDefault="0088488F">
      <w:r>
        <w:pict w14:anchorId="0FA68D7B">
          <v:rect id="_x0000_i1029" style="width:0;height:1.5pt" o:hralign="center" o:hrstd="t" o:hr="t"/>
        </w:pict>
      </w:r>
    </w:p>
    <w:p w14:paraId="59E7944A" w14:textId="77777777" w:rsidR="0051354E" w:rsidRDefault="0088488F">
      <w:r>
        <w:pict w14:anchorId="038E716B">
          <v:rect id="_x0000_i1030" style="width:0;height:1.5pt" o:hralign="center" o:hrstd="t" o:hr="t"/>
        </w:pict>
      </w:r>
    </w:p>
    <w:p w14:paraId="2430CF06" w14:textId="77777777" w:rsidR="0051354E" w:rsidRDefault="0088488F">
      <w:pPr>
        <w:pStyle w:val="berschrift1"/>
      </w:pPr>
      <w:bookmarkStart w:id="10" w:name="anmeldung"/>
      <w:bookmarkEnd w:id="9"/>
      <w:bookmarkEnd w:id="4"/>
      <w:r>
        <w:t>2. Anmeldung</w:t>
      </w:r>
    </w:p>
    <w:p w14:paraId="7F82E17B" w14:textId="77777777" w:rsidR="0051354E" w:rsidRDefault="0088488F">
      <w:pPr>
        <w:pStyle w:val="FirstParagraph"/>
      </w:pPr>
      <w:r>
        <w:t>Wir melden uns hiermit verbindlich zum 31. Internationalen Johannes Brahms Wettbewerb Pörtschach 2026 an.</w:t>
      </w:r>
    </w:p>
    <w:p w14:paraId="5B1136C0" w14:textId="77777777" w:rsidR="0051354E" w:rsidRDefault="0088488F">
      <w:pPr>
        <w:pStyle w:val="Textkrper"/>
      </w:pPr>
      <w:r>
        <w:t xml:space="preserve">Das Wettbewerbsprogramm befindet sich auf den folgenden Seiten. Änderungen des Programms sind ausschließlich per E-Mail bis spätestens </w:t>
      </w:r>
      <w:r>
        <w:rPr>
          <w:b/>
          <w:bCs/>
        </w:rPr>
        <w:t>15. September 2026</w:t>
      </w:r>
      <w:r>
        <w:t xml:space="preserve"> möglich.</w:t>
      </w:r>
    </w:p>
    <w:p w14:paraId="3E6E4263" w14:textId="77777777" w:rsidR="0051354E" w:rsidRDefault="0088488F">
      <w:pPr>
        <w:pStyle w:val="Textkrper"/>
      </w:pPr>
      <w:r>
        <w:t xml:space="preserve">Die Anmeldung wird erst mit dem fristgerechten Eingang der Anmeldegebühr von </w:t>
      </w:r>
      <w:r>
        <w:rPr>
          <w:b/>
          <w:bCs/>
        </w:rPr>
        <w:t>€ 200,-</w:t>
      </w:r>
      <w:r>
        <w:t xml:space="preserve"> (spesenfrei für den Empfänger) bis spätestens </w:t>
      </w:r>
      <w:r>
        <w:rPr>
          <w:b/>
          <w:bCs/>
        </w:rPr>
        <w:t>20. September 2026</w:t>
      </w:r>
      <w:r>
        <w:t xml:space="preserve"> wirksam.</w:t>
      </w:r>
    </w:p>
    <w:p w14:paraId="26F59341" w14:textId="77777777" w:rsidR="0051354E" w:rsidRDefault="0088488F">
      <w:pPr>
        <w:pStyle w:val="berschrift2"/>
      </w:pPr>
      <w:bookmarkStart w:id="11" w:name="kontoverbindung"/>
      <w:r>
        <w:t>Kontoverbindung</w:t>
      </w:r>
    </w:p>
    <w:p w14:paraId="361EDC70" w14:textId="77777777" w:rsidR="0051354E" w:rsidRDefault="0088488F">
      <w:pPr>
        <w:pStyle w:val="FirstParagraph"/>
      </w:pPr>
      <w:r>
        <w:rPr>
          <w:b/>
          <w:bCs/>
        </w:rPr>
        <w:t>Johannes Brahms Gesellschaft Pörtschach am Wörthersee</w:t>
      </w:r>
    </w:p>
    <w:p w14:paraId="58FB7486" w14:textId="77777777" w:rsidR="0051354E" w:rsidRDefault="0088488F">
      <w:pPr>
        <w:pStyle w:val="Textkrper"/>
      </w:pPr>
      <w:r>
        <w:t xml:space="preserve">IBAN: </w:t>
      </w:r>
      <w:r>
        <w:rPr>
          <w:b/>
          <w:bCs/>
        </w:rPr>
        <w:t>AT72 2070 6047 0002 8170</w:t>
      </w:r>
      <w:r>
        <w:br/>
        <w:t xml:space="preserve">BIC: </w:t>
      </w:r>
      <w:r>
        <w:rPr>
          <w:b/>
          <w:bCs/>
        </w:rPr>
        <w:t>KSPLAT2KXXX</w:t>
      </w:r>
    </w:p>
    <w:p w14:paraId="41B22F97" w14:textId="77777777" w:rsidR="0051354E" w:rsidRDefault="0088488F">
      <w:r>
        <w:pict w14:anchorId="0AA1BF29">
          <v:rect id="_x0000_i1031" style="width:0;height:1.5pt" o:hralign="center" o:hrstd="t" o:hr="t"/>
        </w:pict>
      </w:r>
    </w:p>
    <w:p w14:paraId="6BD897CF" w14:textId="77777777" w:rsidR="0051354E" w:rsidRDefault="0088488F">
      <w:pPr>
        <w:pStyle w:val="FirstParagraph"/>
      </w:pPr>
      <w:r>
        <w:t>Ort, Datum: _________________________________________________</w:t>
      </w:r>
    </w:p>
    <w:p w14:paraId="6F44C5E0" w14:textId="77777777" w:rsidR="0051354E" w:rsidRDefault="0088488F">
      <w:pPr>
        <w:pStyle w:val="Textkrper"/>
      </w:pPr>
      <w:r>
        <w:t>Unterschrift Sängerin / Sänger: _________________________________</w:t>
      </w:r>
    </w:p>
    <w:p w14:paraId="3C680EF2" w14:textId="77777777" w:rsidR="0051354E" w:rsidRDefault="0088488F">
      <w:pPr>
        <w:pStyle w:val="Textkrper"/>
      </w:pPr>
      <w:r>
        <w:t>Unterschrift Pianistin / Pianist: ________________________________</w:t>
      </w:r>
    </w:p>
    <w:p w14:paraId="7F123B64" w14:textId="77777777" w:rsidR="0051354E" w:rsidRDefault="0088488F">
      <w:r>
        <w:pict w14:anchorId="7A2F3E97">
          <v:rect id="_x0000_i1032" style="width:0;height:1.5pt" o:hralign="center" o:hrstd="t" o:hr="t"/>
        </w:pict>
      </w:r>
    </w:p>
    <w:p w14:paraId="797D7797" w14:textId="77777777" w:rsidR="0051354E" w:rsidRDefault="0088488F">
      <w:pPr>
        <w:pStyle w:val="berschrift1"/>
      </w:pPr>
      <w:bookmarkStart w:id="12" w:name="ausbildung-und-künstlerischer-werdegang"/>
      <w:bookmarkEnd w:id="11"/>
      <w:bookmarkEnd w:id="10"/>
      <w:r>
        <w:lastRenderedPageBreak/>
        <w:t>3. Ausbildung und künstlerischer Werdegang</w:t>
      </w:r>
    </w:p>
    <w:p w14:paraId="5D61DD41" w14:textId="77777777" w:rsidR="0051354E" w:rsidRDefault="0088488F">
      <w:pPr>
        <w:pStyle w:val="berschrift2"/>
      </w:pPr>
      <w:bookmarkStart w:id="13" w:name="sängerin-sänger-1"/>
      <w:r>
        <w:t>Sängerin / Sänger</w:t>
      </w:r>
    </w:p>
    <w:p w14:paraId="0E71FB21" w14:textId="77777777" w:rsidR="0051354E" w:rsidRDefault="0088488F">
      <w:pPr>
        <w:pStyle w:val="FirstParagraph"/>
      </w:pPr>
      <w:r>
        <w:t>(Bitte kurze Darstellung: Schule / Universität, Lehrerinnen und Lehrer, Abschlüsse, Diplome, Wettbewerbspreise, Auftritte, Aufnahmen, Videos und relevante Links)</w:t>
      </w:r>
    </w:p>
    <w:p w14:paraId="45BBE5C6" w14:textId="77777777" w:rsidR="0051354E" w:rsidRDefault="0088488F">
      <w:r>
        <w:pict w14:anchorId="018117A0">
          <v:rect id="_x0000_i1033" style="width:0;height:1.5pt" o:hralign="center" o:hrstd="t" o:hr="t"/>
        </w:pict>
      </w:r>
    </w:p>
    <w:p w14:paraId="546AAD07" w14:textId="77777777" w:rsidR="0051354E" w:rsidRDefault="0088488F">
      <w:r>
        <w:pict w14:anchorId="507416D6">
          <v:rect id="_x0000_i1034" style="width:0;height:1.5pt" o:hralign="center" o:hrstd="t" o:hr="t"/>
        </w:pict>
      </w:r>
    </w:p>
    <w:p w14:paraId="1B7CC60E" w14:textId="77777777" w:rsidR="0051354E" w:rsidRDefault="0088488F">
      <w:r>
        <w:pict w14:anchorId="109CF50D">
          <v:rect id="_x0000_i1035" style="width:0;height:1.5pt" o:hralign="center" o:hrstd="t" o:hr="t"/>
        </w:pict>
      </w:r>
    </w:p>
    <w:p w14:paraId="1CC6B8C4" w14:textId="77777777" w:rsidR="0051354E" w:rsidRDefault="0088488F">
      <w:r>
        <w:pict w14:anchorId="7071A27A">
          <v:rect id="_x0000_i1036" style="width:0;height:1.5pt" o:hralign="center" o:hrstd="t" o:hr="t"/>
        </w:pict>
      </w:r>
    </w:p>
    <w:p w14:paraId="0EAAFB17" w14:textId="77777777" w:rsidR="0051354E" w:rsidRDefault="0088488F">
      <w:r>
        <w:pict w14:anchorId="52730959">
          <v:rect id="_x0000_i1037" style="width:0;height:1.5pt" o:hralign="center" o:hrstd="t" o:hr="t"/>
        </w:pict>
      </w:r>
    </w:p>
    <w:p w14:paraId="506F6A8F" w14:textId="77777777" w:rsidR="0051354E" w:rsidRDefault="0088488F">
      <w:r>
        <w:pict w14:anchorId="223A6BE2">
          <v:rect id="_x0000_i1038" style="width:0;height:1.5pt" o:hralign="center" o:hrstd="t" o:hr="t"/>
        </w:pict>
      </w:r>
    </w:p>
    <w:p w14:paraId="5D57DB8B" w14:textId="77777777" w:rsidR="0051354E" w:rsidRDefault="0088488F">
      <w:r>
        <w:pict w14:anchorId="36497AB2">
          <v:rect id="_x0000_i1039" style="width:0;height:1.5pt" o:hralign="center" o:hrstd="t" o:hr="t"/>
        </w:pict>
      </w:r>
    </w:p>
    <w:p w14:paraId="0E8E5D68" w14:textId="77777777" w:rsidR="0051354E" w:rsidRDefault="0088488F">
      <w:pPr>
        <w:pStyle w:val="berschrift2"/>
      </w:pPr>
      <w:bookmarkStart w:id="14" w:name="pianistin-pianist-1"/>
      <w:bookmarkEnd w:id="13"/>
      <w:r>
        <w:t>Pianistin / Pianist</w:t>
      </w:r>
    </w:p>
    <w:p w14:paraId="06A22691" w14:textId="77777777" w:rsidR="0051354E" w:rsidRDefault="0088488F">
      <w:pPr>
        <w:pStyle w:val="FirstParagraph"/>
      </w:pPr>
      <w:r>
        <w:t>(Bitte kurze Darstellung: Schule / Universität, Lehrerinnen und Lehrer, Abschlüsse, Diplome, Wettbewerbspreise, Auftritte, Aufnahmen, Videos und relevante Links)</w:t>
      </w:r>
    </w:p>
    <w:p w14:paraId="15AE3C9B" w14:textId="77777777" w:rsidR="0051354E" w:rsidRDefault="0088488F">
      <w:r>
        <w:pict w14:anchorId="3BF4BDFB">
          <v:rect id="_x0000_i1040" style="width:0;height:1.5pt" o:hralign="center" o:hrstd="t" o:hr="t"/>
        </w:pict>
      </w:r>
    </w:p>
    <w:p w14:paraId="5857B510" w14:textId="77777777" w:rsidR="0051354E" w:rsidRDefault="0088488F">
      <w:r>
        <w:pict w14:anchorId="37290C51">
          <v:rect id="_x0000_i1041" style="width:0;height:1.5pt" o:hralign="center" o:hrstd="t" o:hr="t"/>
        </w:pict>
      </w:r>
    </w:p>
    <w:p w14:paraId="37CA0DD7" w14:textId="77777777" w:rsidR="0051354E" w:rsidRDefault="0088488F">
      <w:r>
        <w:pict w14:anchorId="3CCA59DD">
          <v:rect id="_x0000_i1042" style="width:0;height:1.5pt" o:hralign="center" o:hrstd="t" o:hr="t"/>
        </w:pict>
      </w:r>
    </w:p>
    <w:p w14:paraId="5D81C194" w14:textId="77777777" w:rsidR="0051354E" w:rsidRDefault="0088488F">
      <w:r>
        <w:pict w14:anchorId="39E65657">
          <v:rect id="_x0000_i1043" style="width:0;height:1.5pt" o:hralign="center" o:hrstd="t" o:hr="t"/>
        </w:pict>
      </w:r>
    </w:p>
    <w:p w14:paraId="55EC27C0" w14:textId="77777777" w:rsidR="0051354E" w:rsidRDefault="0088488F">
      <w:r>
        <w:pict w14:anchorId="548B2664">
          <v:rect id="_x0000_i1044" style="width:0;height:1.5pt" o:hralign="center" o:hrstd="t" o:hr="t"/>
        </w:pict>
      </w:r>
    </w:p>
    <w:p w14:paraId="5FBDDA8C" w14:textId="77777777" w:rsidR="0051354E" w:rsidRDefault="0088488F">
      <w:r>
        <w:pict w14:anchorId="794C9B8C">
          <v:rect id="_x0000_i1045" style="width:0;height:1.5pt" o:hralign="center" o:hrstd="t" o:hr="t"/>
        </w:pict>
      </w:r>
    </w:p>
    <w:p w14:paraId="117618FC" w14:textId="77777777" w:rsidR="0051354E" w:rsidRDefault="0088488F">
      <w:r>
        <w:pict w14:anchorId="0AF8462B">
          <v:rect id="_x0000_i1046" style="width:0;height:1.5pt" o:hralign="center" o:hrstd="t" o:hr="t"/>
        </w:pict>
      </w:r>
    </w:p>
    <w:p w14:paraId="7AA93324" w14:textId="77777777" w:rsidR="0051354E" w:rsidRDefault="0088488F">
      <w:pPr>
        <w:pStyle w:val="berschrift2"/>
      </w:pPr>
      <w:bookmarkStart w:id="15" w:name="informationen-zum-duo-optional"/>
      <w:bookmarkEnd w:id="14"/>
      <w:r>
        <w:t>Informationen zum DUO (optional)</w:t>
      </w:r>
    </w:p>
    <w:p w14:paraId="481BE3BD" w14:textId="77777777" w:rsidR="0051354E" w:rsidRDefault="0088488F">
      <w:pPr>
        <w:pStyle w:val="FirstParagraph"/>
      </w:pPr>
      <w:r>
        <w:t>Seit wann besteht das Duo? Konzerte, Preise, Diplome, besondere Projekte etc.</w:t>
      </w:r>
    </w:p>
    <w:p w14:paraId="70FCA6A5" w14:textId="77777777" w:rsidR="0051354E" w:rsidRDefault="0088488F">
      <w:r>
        <w:pict w14:anchorId="71A8A048">
          <v:rect id="_x0000_i1047" style="width:0;height:1.5pt" o:hralign="center" o:hrstd="t" o:hr="t"/>
        </w:pict>
      </w:r>
    </w:p>
    <w:p w14:paraId="2791F1BE" w14:textId="77777777" w:rsidR="0051354E" w:rsidRDefault="0088488F">
      <w:r>
        <w:pict w14:anchorId="6D19E0FD">
          <v:rect id="_x0000_i1048" style="width:0;height:1.5pt" o:hralign="center" o:hrstd="t" o:hr="t"/>
        </w:pict>
      </w:r>
    </w:p>
    <w:p w14:paraId="24F3CBC9" w14:textId="77777777" w:rsidR="0051354E" w:rsidRDefault="0088488F">
      <w:r>
        <w:pict w14:anchorId="14D94D6A">
          <v:rect id="_x0000_i1049" style="width:0;height:1.5pt" o:hralign="center" o:hrstd="t" o:hr="t"/>
        </w:pict>
      </w:r>
    </w:p>
    <w:p w14:paraId="37DD959E" w14:textId="77777777" w:rsidR="0051354E" w:rsidRDefault="0088488F">
      <w:r>
        <w:pict w14:anchorId="6F7B8697">
          <v:rect id="_x0000_i1050" style="width:0;height:1.5pt" o:hralign="center" o:hrstd="t" o:hr="t"/>
        </w:pict>
      </w:r>
    </w:p>
    <w:p w14:paraId="4AC19FB2" w14:textId="77777777" w:rsidR="0051354E" w:rsidRDefault="0088488F">
      <w:r>
        <w:lastRenderedPageBreak/>
        <w:pict w14:anchorId="70E739B3">
          <v:rect id="_x0000_i1051" style="width:0;height:1.5pt" o:hralign="center" o:hrstd="t" o:hr="t"/>
        </w:pict>
      </w:r>
    </w:p>
    <w:p w14:paraId="01184C94" w14:textId="77777777" w:rsidR="0051354E" w:rsidRDefault="0088488F">
      <w:pPr>
        <w:pStyle w:val="berschrift1"/>
      </w:pPr>
      <w:bookmarkStart w:id="16" w:name="beilagen"/>
      <w:bookmarkEnd w:id="15"/>
      <w:bookmarkEnd w:id="12"/>
      <w:r>
        <w:t>4. Beilagen</w:t>
      </w:r>
    </w:p>
    <w:p w14:paraId="1C3E863C" w14:textId="77777777" w:rsidR="0051354E" w:rsidRDefault="0088488F">
      <w:pPr>
        <w:pStyle w:val="FirstParagraph"/>
      </w:pPr>
      <w:r>
        <w:t>Bitte dem E-Mail als Anhang beifügen:</w:t>
      </w:r>
    </w:p>
    <w:p w14:paraId="25B075AE" w14:textId="77777777" w:rsidR="0051354E" w:rsidRDefault="0088488F">
      <w:pPr>
        <w:pStyle w:val="Compact"/>
        <w:numPr>
          <w:ilvl w:val="0"/>
          <w:numId w:val="2"/>
        </w:numPr>
      </w:pPr>
      <w:r>
        <w:t>Foto Sängerin / Sänger</w:t>
      </w:r>
    </w:p>
    <w:p w14:paraId="7D9F56EE" w14:textId="77777777" w:rsidR="0051354E" w:rsidRDefault="0088488F">
      <w:pPr>
        <w:pStyle w:val="Compact"/>
        <w:numPr>
          <w:ilvl w:val="0"/>
          <w:numId w:val="2"/>
        </w:numPr>
      </w:pPr>
      <w:r>
        <w:t>Foto Pianistin / Pianist</w:t>
      </w:r>
    </w:p>
    <w:p w14:paraId="64D6F24A" w14:textId="77777777" w:rsidR="0051354E" w:rsidRDefault="0088488F">
      <w:pPr>
        <w:pStyle w:val="Compact"/>
        <w:numPr>
          <w:ilvl w:val="0"/>
          <w:numId w:val="2"/>
        </w:numPr>
      </w:pPr>
      <w:r>
        <w:t>Foto des DUOs</w:t>
      </w:r>
    </w:p>
    <w:p w14:paraId="2519F2DA" w14:textId="77777777" w:rsidR="0051354E" w:rsidRDefault="0088488F">
      <w:pPr>
        <w:pStyle w:val="Compact"/>
        <w:numPr>
          <w:ilvl w:val="0"/>
          <w:numId w:val="2"/>
        </w:numPr>
      </w:pPr>
      <w:r>
        <w:t>YouTube-Link zu einer Aufnahme des DUOs</w:t>
      </w:r>
    </w:p>
    <w:p w14:paraId="6F86533C" w14:textId="77777777" w:rsidR="0051354E" w:rsidRDefault="0088488F">
      <w:pPr>
        <w:pStyle w:val="berschrift2"/>
      </w:pPr>
      <w:bookmarkStart w:id="17" w:name="wichtiger-hinweis-zur-videoaufnahme"/>
      <w:r>
        <w:t>Wichtiger Hinweis zur Videoaufnahme</w:t>
      </w:r>
    </w:p>
    <w:p w14:paraId="0F340DED" w14:textId="77777777" w:rsidR="0051354E" w:rsidRDefault="0088488F">
      <w:pPr>
        <w:pStyle w:val="FirstParagraph"/>
      </w:pPr>
      <w:r>
        <w:t>Bitte senden Sie einen YouTube-Link zu einer Aufnahme Ihres DUOs mit:</w:t>
      </w:r>
    </w:p>
    <w:p w14:paraId="5B06EA94" w14:textId="77777777" w:rsidR="0051354E" w:rsidRDefault="0088488F">
      <w:pPr>
        <w:pStyle w:val="Compact"/>
        <w:numPr>
          <w:ilvl w:val="0"/>
          <w:numId w:val="3"/>
        </w:numPr>
      </w:pPr>
      <w:r>
        <w:t>mindestens 5 Minuten reiner Spielzeit</w:t>
      </w:r>
    </w:p>
    <w:p w14:paraId="3362136C" w14:textId="77777777" w:rsidR="0051354E" w:rsidRDefault="0088488F">
      <w:pPr>
        <w:pStyle w:val="Compact"/>
        <w:numPr>
          <w:ilvl w:val="0"/>
          <w:numId w:val="3"/>
        </w:numPr>
      </w:pPr>
      <w:r>
        <w:t>freiem Repertoire</w:t>
      </w:r>
    </w:p>
    <w:p w14:paraId="548FE00A" w14:textId="77777777" w:rsidR="0051354E" w:rsidRDefault="0088488F">
      <w:pPr>
        <w:pStyle w:val="FirstParagraph"/>
      </w:pPr>
      <w:r>
        <w:t xml:space="preserve">Der Link sollte gemeinsam mit der Anmeldung gesendet werden, spätestens jedoch bis </w:t>
      </w:r>
      <w:r>
        <w:rPr>
          <w:b/>
          <w:bCs/>
        </w:rPr>
        <w:t>20. September 2026</w:t>
      </w:r>
      <w:r>
        <w:t xml:space="preserve"> per E-Mail einlangen.</w:t>
      </w:r>
    </w:p>
    <w:p w14:paraId="2E92B640" w14:textId="77777777" w:rsidR="0051354E" w:rsidRDefault="0088488F">
      <w:pPr>
        <w:pStyle w:val="Textkrper"/>
      </w:pPr>
      <w:r>
        <w:t>Die Aufnahme wird innerhalb von drei Tagen nach Einlangen angehört. Sie erhalten danach eine Bestätigung oder Ablehnung Ihrer Bewerbung.</w:t>
      </w:r>
    </w:p>
    <w:p w14:paraId="4D668E30" w14:textId="77777777" w:rsidR="0051354E" w:rsidRDefault="0088488F">
      <w:pPr>
        <w:pStyle w:val="Textkrper"/>
      </w:pPr>
      <w:r>
        <w:t>Dabei handelt es sich nicht um eine erste Wettbewerbsrunde, sondern um eine fachliche Vorprüfung hinsichtlich der Eignung für den Wettbewerb. Gegen diese Entscheidung ist keine Berufung möglich.</w:t>
      </w:r>
    </w:p>
    <w:p w14:paraId="7269B894" w14:textId="77777777" w:rsidR="0051354E" w:rsidRDefault="0088488F">
      <w:r>
        <w:pict w14:anchorId="719D8920">
          <v:rect id="_x0000_i1052" style="width:0;height:1.5pt" o:hralign="center" o:hrstd="t" o:hr="t"/>
        </w:pict>
      </w:r>
    </w:p>
    <w:p w14:paraId="5CDAEA3E" w14:textId="77777777" w:rsidR="0051354E" w:rsidRDefault="0088488F">
      <w:pPr>
        <w:pStyle w:val="berschrift1"/>
      </w:pPr>
      <w:bookmarkStart w:id="18" w:name="wettbewerbsprogramm"/>
      <w:bookmarkEnd w:id="17"/>
      <w:bookmarkEnd w:id="16"/>
      <w:r>
        <w:t>5. Wettbewerbsprogramm</w:t>
      </w:r>
    </w:p>
    <w:p w14:paraId="55593CB1" w14:textId="77777777" w:rsidR="0051354E" w:rsidRDefault="0088488F">
      <w:pPr>
        <w:pStyle w:val="berschrift2"/>
      </w:pPr>
      <w:bookmarkStart w:id="19" w:name="runde"/>
      <w:r>
        <w:t>1. Runde</w:t>
      </w:r>
    </w:p>
    <w:p w14:paraId="5B7A28EB" w14:textId="77777777" w:rsidR="0051354E" w:rsidRDefault="0088488F">
      <w:pPr>
        <w:pStyle w:val="Compact"/>
        <w:numPr>
          <w:ilvl w:val="0"/>
          <w:numId w:val="4"/>
        </w:numPr>
      </w:pPr>
      <w:r>
        <w:t>2 Lieder von Johannes Brahms</w:t>
      </w:r>
    </w:p>
    <w:p w14:paraId="7880984F" w14:textId="77777777" w:rsidR="0051354E" w:rsidRDefault="0088488F">
      <w:pPr>
        <w:pStyle w:val="Compact"/>
        <w:numPr>
          <w:ilvl w:val="0"/>
          <w:numId w:val="4"/>
        </w:numPr>
      </w:pPr>
      <w:r>
        <w:t>1–2 Lieder freier Wahl</w:t>
      </w:r>
    </w:p>
    <w:p w14:paraId="785FFFD6" w14:textId="77777777" w:rsidR="0051354E" w:rsidRDefault="0088488F">
      <w:pPr>
        <w:pStyle w:val="Compact"/>
        <w:numPr>
          <w:ilvl w:val="0"/>
          <w:numId w:val="4"/>
        </w:numPr>
      </w:pPr>
      <w:r>
        <w:t>Gesamtdauer: maximal 15 Minuten</w:t>
      </w:r>
    </w:p>
    <w:p w14:paraId="15E6BFBD" w14:textId="77777777" w:rsidR="0051354E" w:rsidRDefault="0088488F">
      <w:pPr>
        <w:pStyle w:val="berschrift3"/>
      </w:pPr>
      <w:bookmarkStart w:id="20" w:name="programmangaben"/>
      <w:r>
        <w:t>Programmangaben</w:t>
      </w:r>
    </w:p>
    <w:p w14:paraId="5056670A" w14:textId="77777777" w:rsidR="0051354E" w:rsidRDefault="0088488F">
      <w:r>
        <w:pict w14:anchorId="43A28FA1">
          <v:rect id="_x0000_i1053" style="width:0;height:1.5pt" o:hralign="center" o:hrstd="t" o:hr="t"/>
        </w:pict>
      </w:r>
    </w:p>
    <w:p w14:paraId="1DBBB903" w14:textId="77777777" w:rsidR="0051354E" w:rsidRDefault="0088488F">
      <w:r>
        <w:pict w14:anchorId="4E6CE8D5">
          <v:rect id="_x0000_i1054" style="width:0;height:1.5pt" o:hralign="center" o:hrstd="t" o:hr="t"/>
        </w:pict>
      </w:r>
    </w:p>
    <w:p w14:paraId="45B55B6A" w14:textId="77777777" w:rsidR="0051354E" w:rsidRDefault="0088488F">
      <w:r>
        <w:pict w14:anchorId="432D08F2">
          <v:rect id="_x0000_i1055" style="width:0;height:1.5pt" o:hralign="center" o:hrstd="t" o:hr="t"/>
        </w:pict>
      </w:r>
    </w:p>
    <w:p w14:paraId="5980DB9B" w14:textId="77777777" w:rsidR="0051354E" w:rsidRDefault="0088488F">
      <w:r>
        <w:pict w14:anchorId="31BD1663">
          <v:rect id="_x0000_i1056" style="width:0;height:1.5pt" o:hralign="center" o:hrstd="t" o:hr="t"/>
        </w:pict>
      </w:r>
    </w:p>
    <w:p w14:paraId="3F75AAF1" w14:textId="77777777" w:rsidR="0051354E" w:rsidRDefault="0088488F">
      <w:pPr>
        <w:pStyle w:val="berschrift2"/>
      </w:pPr>
      <w:bookmarkStart w:id="21" w:name="runde-1"/>
      <w:bookmarkEnd w:id="20"/>
      <w:bookmarkEnd w:id="19"/>
      <w:r>
        <w:lastRenderedPageBreak/>
        <w:t>2. Runde</w:t>
      </w:r>
    </w:p>
    <w:p w14:paraId="202BAD07" w14:textId="77777777" w:rsidR="0051354E" w:rsidRDefault="0088488F">
      <w:pPr>
        <w:pStyle w:val="Compact"/>
        <w:numPr>
          <w:ilvl w:val="0"/>
          <w:numId w:val="5"/>
        </w:numPr>
      </w:pPr>
      <w:r>
        <w:t>1 Lied von Gustav Jenner oder Robert Fuchs oder Robert Schumann</w:t>
      </w:r>
    </w:p>
    <w:p w14:paraId="4699B857" w14:textId="77777777" w:rsidR="0051354E" w:rsidRDefault="0088488F">
      <w:pPr>
        <w:pStyle w:val="Compact"/>
        <w:numPr>
          <w:ilvl w:val="0"/>
          <w:numId w:val="5"/>
        </w:numPr>
      </w:pPr>
      <w:r>
        <w:t>2 Lieder von Johannes Brahms</w:t>
      </w:r>
    </w:p>
    <w:p w14:paraId="1241B06F" w14:textId="77777777" w:rsidR="0051354E" w:rsidRDefault="0088488F">
      <w:pPr>
        <w:pStyle w:val="Compact"/>
        <w:numPr>
          <w:ilvl w:val="0"/>
          <w:numId w:val="5"/>
        </w:numPr>
      </w:pPr>
      <w:r>
        <w:t>Lieder freier Wahl</w:t>
      </w:r>
    </w:p>
    <w:p w14:paraId="7D1A4918" w14:textId="77777777" w:rsidR="0051354E" w:rsidRDefault="0088488F">
      <w:pPr>
        <w:pStyle w:val="Compact"/>
        <w:numPr>
          <w:ilvl w:val="0"/>
          <w:numId w:val="5"/>
        </w:numPr>
      </w:pPr>
      <w:r>
        <w:t>Gesamtdauer: maximal 20 Minuten</w:t>
      </w:r>
    </w:p>
    <w:p w14:paraId="74731574" w14:textId="77777777" w:rsidR="0051354E" w:rsidRDefault="0088488F">
      <w:pPr>
        <w:pStyle w:val="berschrift3"/>
      </w:pPr>
      <w:bookmarkStart w:id="22" w:name="programmangaben-1"/>
      <w:r>
        <w:t>Programmangaben</w:t>
      </w:r>
    </w:p>
    <w:p w14:paraId="7E0AE72B" w14:textId="77777777" w:rsidR="0051354E" w:rsidRDefault="0088488F">
      <w:r>
        <w:pict w14:anchorId="3E10B213">
          <v:rect id="_x0000_i1057" style="width:0;height:1.5pt" o:hralign="center" o:hrstd="t" o:hr="t"/>
        </w:pict>
      </w:r>
    </w:p>
    <w:p w14:paraId="03534959" w14:textId="77777777" w:rsidR="0051354E" w:rsidRDefault="0088488F">
      <w:r>
        <w:pict w14:anchorId="218C6223">
          <v:rect id="_x0000_i1058" style="width:0;height:1.5pt" o:hralign="center" o:hrstd="t" o:hr="t"/>
        </w:pict>
      </w:r>
    </w:p>
    <w:p w14:paraId="2D317E06" w14:textId="77777777" w:rsidR="0051354E" w:rsidRDefault="0088488F">
      <w:r>
        <w:pict w14:anchorId="219DAD63">
          <v:rect id="_x0000_i1059" style="width:0;height:1.5pt" o:hralign="center" o:hrstd="t" o:hr="t"/>
        </w:pict>
      </w:r>
    </w:p>
    <w:p w14:paraId="5EBC89D7" w14:textId="77777777" w:rsidR="0051354E" w:rsidRDefault="0088488F">
      <w:r>
        <w:pict w14:anchorId="39116C2F">
          <v:rect id="_x0000_i1060" style="width:0;height:1.5pt" o:hralign="center" o:hrstd="t" o:hr="t"/>
        </w:pict>
      </w:r>
    </w:p>
    <w:p w14:paraId="0200EFE6" w14:textId="77777777" w:rsidR="0051354E" w:rsidRDefault="0088488F">
      <w:pPr>
        <w:pStyle w:val="berschrift2"/>
      </w:pPr>
      <w:bookmarkStart w:id="23" w:name="runde-finale"/>
      <w:bookmarkEnd w:id="22"/>
      <w:bookmarkEnd w:id="21"/>
      <w:r>
        <w:t>3. Runde (Finale)</w:t>
      </w:r>
    </w:p>
    <w:p w14:paraId="79000884" w14:textId="77777777" w:rsidR="0051354E" w:rsidRDefault="0088488F">
      <w:pPr>
        <w:numPr>
          <w:ilvl w:val="0"/>
          <w:numId w:val="6"/>
        </w:numPr>
      </w:pPr>
      <w:r>
        <w:t>1 Lied von Rainer Bischof (Noten erhältlich bei Verlag Doblinger) oder</w:t>
      </w:r>
    </w:p>
    <w:p w14:paraId="1153B87A" w14:textId="77777777" w:rsidR="0051354E" w:rsidRDefault="0088488F">
      <w:pPr>
        <w:numPr>
          <w:ilvl w:val="0"/>
          <w:numId w:val="6"/>
        </w:numPr>
      </w:pPr>
      <w:r>
        <w:t>1 Lied von Johannes Kropfitsch (Noten erhältlich bei Verlag Doblinger)</w:t>
      </w:r>
    </w:p>
    <w:p w14:paraId="53D8E8ED" w14:textId="77777777" w:rsidR="0051354E" w:rsidRDefault="0088488F">
      <w:pPr>
        <w:numPr>
          <w:ilvl w:val="0"/>
          <w:numId w:val="6"/>
        </w:numPr>
      </w:pPr>
      <w:r>
        <w:t>2 Lieder von Johannes Brahms</w:t>
      </w:r>
    </w:p>
    <w:p w14:paraId="436CA650" w14:textId="77777777" w:rsidR="0051354E" w:rsidRDefault="0088488F">
      <w:pPr>
        <w:numPr>
          <w:ilvl w:val="0"/>
          <w:numId w:val="6"/>
        </w:numPr>
      </w:pPr>
      <w:r>
        <w:t>Werke freier Wahl</w:t>
      </w:r>
    </w:p>
    <w:p w14:paraId="3A351937" w14:textId="77777777" w:rsidR="0051354E" w:rsidRDefault="0088488F">
      <w:pPr>
        <w:numPr>
          <w:ilvl w:val="0"/>
          <w:numId w:val="6"/>
        </w:numPr>
      </w:pPr>
      <w:r>
        <w:t>Gesamtdauer: maximal 30 Minuten</w:t>
      </w:r>
    </w:p>
    <w:p w14:paraId="221517C4" w14:textId="77777777" w:rsidR="0051354E" w:rsidRDefault="0088488F">
      <w:pPr>
        <w:pStyle w:val="berschrift3"/>
      </w:pPr>
      <w:bookmarkStart w:id="24" w:name="programmangaben-2"/>
      <w:r>
        <w:t>Programmangaben</w:t>
      </w:r>
    </w:p>
    <w:p w14:paraId="1E3D8A4E" w14:textId="77777777" w:rsidR="0051354E" w:rsidRDefault="0088488F">
      <w:r>
        <w:pict w14:anchorId="6C7009E8">
          <v:rect id="_x0000_i1061" style="width:0;height:1.5pt" o:hralign="center" o:hrstd="t" o:hr="t"/>
        </w:pict>
      </w:r>
    </w:p>
    <w:p w14:paraId="39EF8C7B" w14:textId="77777777" w:rsidR="0051354E" w:rsidRDefault="0088488F">
      <w:r>
        <w:pict w14:anchorId="21390A63">
          <v:rect id="_x0000_i1062" style="width:0;height:1.5pt" o:hralign="center" o:hrstd="t" o:hr="t"/>
        </w:pict>
      </w:r>
    </w:p>
    <w:p w14:paraId="35ED22BA" w14:textId="77777777" w:rsidR="0051354E" w:rsidRDefault="0088488F">
      <w:r>
        <w:pict w14:anchorId="24502A3E">
          <v:rect id="_x0000_i1063" style="width:0;height:1.5pt" o:hralign="center" o:hrstd="t" o:hr="t"/>
        </w:pict>
      </w:r>
    </w:p>
    <w:p w14:paraId="6559FD74" w14:textId="77777777" w:rsidR="0051354E" w:rsidRDefault="0088488F">
      <w:r>
        <w:pict w14:anchorId="327161CB">
          <v:rect id="_x0000_i1064" style="width:0;height:1.5pt" o:hralign="center" o:hrstd="t" o:hr="t"/>
        </w:pict>
      </w:r>
    </w:p>
    <w:p w14:paraId="485D3AB5" w14:textId="77777777" w:rsidR="0051354E" w:rsidRDefault="0088488F">
      <w:pPr>
        <w:pStyle w:val="berschrift2"/>
      </w:pPr>
      <w:bookmarkStart w:id="25" w:name="schlusskonzert-mit-publikumspreis"/>
      <w:bookmarkEnd w:id="24"/>
      <w:bookmarkEnd w:id="23"/>
      <w:r>
        <w:t>Schlusskonzert mit Publikumspreis</w:t>
      </w:r>
    </w:p>
    <w:p w14:paraId="3BA21D5A" w14:textId="77777777" w:rsidR="0051354E" w:rsidRDefault="0088488F">
      <w:pPr>
        <w:pStyle w:val="FirstParagraph"/>
      </w:pPr>
      <w:r>
        <w:t>Alle Finalistinnen und Finalisten bzw. Preisträgerinnen und Preisträger präsentieren:</w:t>
      </w:r>
    </w:p>
    <w:p w14:paraId="554CD93D" w14:textId="77777777" w:rsidR="0051354E" w:rsidRDefault="0088488F">
      <w:pPr>
        <w:pStyle w:val="Compact"/>
        <w:numPr>
          <w:ilvl w:val="0"/>
          <w:numId w:val="7"/>
        </w:numPr>
      </w:pPr>
      <w:r>
        <w:t>ein begleitetes Volkslied aus ihrem Heimatland</w:t>
      </w:r>
    </w:p>
    <w:p w14:paraId="0036E74F" w14:textId="77777777" w:rsidR="0051354E" w:rsidRDefault="0088488F">
      <w:pPr>
        <w:pStyle w:val="Compact"/>
        <w:numPr>
          <w:ilvl w:val="0"/>
          <w:numId w:val="7"/>
        </w:numPr>
      </w:pPr>
      <w:r>
        <w:t>und/oder weitere Werke nach Absprache mit der Wettbewerbsleitung</w:t>
      </w:r>
    </w:p>
    <w:p w14:paraId="555475A0" w14:textId="77777777" w:rsidR="0051354E" w:rsidRDefault="0088488F">
      <w:r>
        <w:pict w14:anchorId="42C17759">
          <v:rect id="_x0000_i1065" style="width:0;height:1.5pt" o:hralign="center" o:hrstd="t" o:hr="t"/>
        </w:pict>
      </w:r>
    </w:p>
    <w:p w14:paraId="2431503F" w14:textId="77777777" w:rsidR="0051354E" w:rsidRDefault="0088488F">
      <w:pPr>
        <w:pStyle w:val="berschrift1"/>
      </w:pPr>
      <w:bookmarkStart w:id="26" w:name="erklärung-und-zustimmung"/>
      <w:bookmarkEnd w:id="25"/>
      <w:bookmarkEnd w:id="18"/>
      <w:r>
        <w:t>6. Erklärung und Zustimmung</w:t>
      </w:r>
    </w:p>
    <w:p w14:paraId="12E04FF0" w14:textId="77777777" w:rsidR="0051354E" w:rsidRDefault="0088488F">
      <w:pPr>
        <w:pStyle w:val="FirstParagraph"/>
      </w:pPr>
      <w:r>
        <w:t>Mit dem Absenden der Anmeldung akzeptieren wir:</w:t>
      </w:r>
    </w:p>
    <w:p w14:paraId="426775DE" w14:textId="77777777" w:rsidR="0051354E" w:rsidRDefault="0088488F">
      <w:pPr>
        <w:pStyle w:val="Compact"/>
        <w:numPr>
          <w:ilvl w:val="0"/>
          <w:numId w:val="8"/>
        </w:numPr>
      </w:pPr>
      <w:r>
        <w:lastRenderedPageBreak/>
        <w:t>das Reglement des Wettbewerbs,</w:t>
      </w:r>
    </w:p>
    <w:p w14:paraId="16218AA9" w14:textId="77777777" w:rsidR="0051354E" w:rsidRDefault="0088488F">
      <w:pPr>
        <w:pStyle w:val="Compact"/>
        <w:numPr>
          <w:ilvl w:val="0"/>
          <w:numId w:val="8"/>
        </w:numPr>
      </w:pPr>
      <w:r>
        <w:t>die administrativen Entscheidungen der Wettbewerbsleitung,</w:t>
      </w:r>
    </w:p>
    <w:p w14:paraId="1FD13409" w14:textId="77777777" w:rsidR="0051354E" w:rsidRDefault="0088488F">
      <w:pPr>
        <w:pStyle w:val="Compact"/>
        <w:numPr>
          <w:ilvl w:val="0"/>
          <w:numId w:val="8"/>
        </w:numPr>
      </w:pPr>
      <w:r>
        <w:t>sowie die unanfechtbaren Entscheidungen der Jury.</w:t>
      </w:r>
    </w:p>
    <w:p w14:paraId="37C6116A" w14:textId="77777777" w:rsidR="0051354E" w:rsidRDefault="0088488F">
      <w:pPr>
        <w:pStyle w:val="FirstParagraph"/>
      </w:pPr>
      <w:r>
        <w:t>Wir bestätigen außerdem, dass alle Angaben vollständig und korrekt sind.</w:t>
      </w:r>
    </w:p>
    <w:p w14:paraId="4496E8AC" w14:textId="77777777" w:rsidR="0051354E" w:rsidRDefault="0088488F">
      <w:r>
        <w:pict w14:anchorId="130C5991">
          <v:rect id="_x0000_i1066" style="width:0;height:1.5pt" o:hralign="center" o:hrstd="t" o:hr="t"/>
        </w:pict>
      </w:r>
    </w:p>
    <w:p w14:paraId="6C68EE2A" w14:textId="77777777" w:rsidR="0051354E" w:rsidRDefault="0088488F">
      <w:pPr>
        <w:pStyle w:val="FirstParagraph"/>
      </w:pPr>
      <w:r>
        <w:t>Ort, Datum: _________________________________________________</w:t>
      </w:r>
    </w:p>
    <w:p w14:paraId="1085BFBD" w14:textId="77777777" w:rsidR="0051354E" w:rsidRDefault="0088488F">
      <w:pPr>
        <w:pStyle w:val="Textkrper"/>
      </w:pPr>
      <w:r>
        <w:t>Unterschrift Sängerin / Sänger: _________________________________</w:t>
      </w:r>
    </w:p>
    <w:p w14:paraId="76198083" w14:textId="77777777" w:rsidR="0051354E" w:rsidRDefault="0088488F">
      <w:pPr>
        <w:pStyle w:val="Textkrper"/>
      </w:pPr>
      <w:r>
        <w:t>Unterschrift Pianistin / Pianist: ________________________________</w:t>
      </w:r>
    </w:p>
    <w:p w14:paraId="4B640D09" w14:textId="77777777" w:rsidR="0051354E" w:rsidRDefault="0088488F">
      <w:r>
        <w:pict w14:anchorId="5BD4C70C">
          <v:rect id="_x0000_i1067" style="width:0;height:1.5pt" o:hralign="center" o:hrstd="t" o:hr="t"/>
        </w:pict>
      </w:r>
    </w:p>
    <w:p w14:paraId="5854FE64" w14:textId="77777777" w:rsidR="0051354E" w:rsidRDefault="0088488F">
      <w:pPr>
        <w:pStyle w:val="berschrift1"/>
      </w:pPr>
      <w:bookmarkStart w:id="27" w:name="anleitung-zur-anmeldung"/>
      <w:bookmarkEnd w:id="26"/>
      <w:r>
        <w:t>7. Anleitung zur Anmeldung</w:t>
      </w:r>
    </w:p>
    <w:p w14:paraId="4FB0204A" w14:textId="77777777" w:rsidR="0051354E" w:rsidRDefault="0088488F">
      <w:pPr>
        <w:pStyle w:val="Compact"/>
        <w:numPr>
          <w:ilvl w:val="0"/>
          <w:numId w:val="9"/>
        </w:numPr>
      </w:pPr>
      <w:r>
        <w:t>Formular herunterladen und vollständig ausfüllen.</w:t>
      </w:r>
    </w:p>
    <w:p w14:paraId="32D3882E" w14:textId="77777777" w:rsidR="0051354E" w:rsidRDefault="0088488F">
      <w:pPr>
        <w:pStyle w:val="Compact"/>
        <w:numPr>
          <w:ilvl w:val="0"/>
          <w:numId w:val="9"/>
        </w:numPr>
      </w:pPr>
      <w:r>
        <w:t>Formular ausdrucken und unterschreiben.</w:t>
      </w:r>
    </w:p>
    <w:p w14:paraId="781C299E" w14:textId="77777777" w:rsidR="0051354E" w:rsidRDefault="0088488F">
      <w:pPr>
        <w:pStyle w:val="Compact"/>
        <w:numPr>
          <w:ilvl w:val="0"/>
          <w:numId w:val="9"/>
        </w:numPr>
      </w:pPr>
      <w:r>
        <w:t>Formular einscannen.</w:t>
      </w:r>
    </w:p>
    <w:p w14:paraId="6B759B97" w14:textId="77777777" w:rsidR="0051354E" w:rsidRDefault="0088488F">
      <w:pPr>
        <w:pStyle w:val="Compact"/>
        <w:numPr>
          <w:ilvl w:val="0"/>
          <w:numId w:val="9"/>
        </w:numPr>
      </w:pPr>
      <w:r>
        <w:t>Alle Unterlagen gesammelt in EINEM E-Mail senden an:</w:t>
      </w:r>
    </w:p>
    <w:p w14:paraId="19DEE02D" w14:textId="77777777" w:rsidR="0051354E" w:rsidRDefault="0088488F">
      <w:pPr>
        <w:pStyle w:val="FirstParagraph"/>
      </w:pPr>
      <w:r>
        <w:t>johannes.kropfitsch@brahmscompetition.net</w:t>
      </w:r>
    </w:p>
    <w:p w14:paraId="164ADC9E" w14:textId="77777777" w:rsidR="0051354E" w:rsidRDefault="0088488F">
      <w:pPr>
        <w:pStyle w:val="Textkrper"/>
      </w:pPr>
      <w:r>
        <w:t>Bitte senden Sie:</w:t>
      </w:r>
    </w:p>
    <w:p w14:paraId="50FE4AB3" w14:textId="77777777" w:rsidR="0051354E" w:rsidRDefault="0088488F">
      <w:pPr>
        <w:pStyle w:val="Compact"/>
        <w:numPr>
          <w:ilvl w:val="0"/>
          <w:numId w:val="10"/>
        </w:numPr>
      </w:pPr>
      <w:r>
        <w:t>das unterschriebene Formular,</w:t>
      </w:r>
    </w:p>
    <w:p w14:paraId="4684A2CC" w14:textId="77777777" w:rsidR="0051354E" w:rsidRDefault="0088488F">
      <w:pPr>
        <w:pStyle w:val="Compact"/>
        <w:numPr>
          <w:ilvl w:val="0"/>
          <w:numId w:val="10"/>
        </w:numPr>
      </w:pPr>
      <w:r>
        <w:t>Fotos,</w:t>
      </w:r>
    </w:p>
    <w:p w14:paraId="696649EB" w14:textId="77777777" w:rsidR="0051354E" w:rsidRDefault="0088488F">
      <w:pPr>
        <w:pStyle w:val="Compact"/>
        <w:numPr>
          <w:ilvl w:val="0"/>
          <w:numId w:val="10"/>
        </w:numPr>
      </w:pPr>
      <w:r>
        <w:t>eventuelle weitere Unterlagen,</w:t>
      </w:r>
    </w:p>
    <w:p w14:paraId="142EA619" w14:textId="77777777" w:rsidR="0051354E" w:rsidRDefault="0088488F">
      <w:pPr>
        <w:pStyle w:val="Compact"/>
        <w:numPr>
          <w:ilvl w:val="0"/>
          <w:numId w:val="10"/>
        </w:numPr>
      </w:pPr>
      <w:r>
        <w:t>sowie den YouTube-Link.</w:t>
      </w:r>
    </w:p>
    <w:p w14:paraId="5CA6CBDF" w14:textId="77777777" w:rsidR="0051354E" w:rsidRDefault="0088488F">
      <w:pPr>
        <w:pStyle w:val="FirstParagraph"/>
      </w:pPr>
      <w:r>
        <w:t>Nach einigen Tagen erhalten Sie eine Antwort per E-Mail.</w:t>
      </w:r>
    </w:p>
    <w:p w14:paraId="05E80C19" w14:textId="77777777" w:rsidR="0051354E" w:rsidRDefault="0088488F">
      <w:pPr>
        <w:pStyle w:val="Textkrper"/>
      </w:pPr>
      <w:r>
        <w:t>Erst nach Annahme der Bewerbung ist die Anmeldegebühr einzuzahlen.</w:t>
      </w:r>
    </w:p>
    <w:p w14:paraId="3224C5A4" w14:textId="77777777" w:rsidR="0051354E" w:rsidRDefault="0088488F">
      <w:pPr>
        <w:pStyle w:val="Textkrper"/>
      </w:pPr>
      <w:r>
        <w:t>Die Anmeldegebühr kann nicht rückerstattet werden, auch dann nicht, wenn eine Teilnahme am Wettbewerb später nicht möglich ist.</w:t>
      </w:r>
    </w:p>
    <w:p w14:paraId="47BF0503" w14:textId="77777777" w:rsidR="0051354E" w:rsidRDefault="0088488F">
      <w:r>
        <w:pict w14:anchorId="0CE4FA1E">
          <v:rect id="_x0000_i1068" style="width:0;height:1.5pt" o:hralign="center" o:hrstd="t" o:hr="t"/>
        </w:pict>
      </w:r>
    </w:p>
    <w:p w14:paraId="0630152B" w14:textId="77777777" w:rsidR="0051354E" w:rsidRDefault="0088488F">
      <w:pPr>
        <w:pStyle w:val="berschrift2"/>
      </w:pPr>
      <w:bookmarkStart w:id="28" w:name="kontakt"/>
      <w:r>
        <w:t>Kontakt</w:t>
      </w:r>
    </w:p>
    <w:p w14:paraId="7DA8B443" w14:textId="161671DF" w:rsidR="0051354E" w:rsidRDefault="0088488F">
      <w:pPr>
        <w:pStyle w:val="FirstParagraph"/>
      </w:pPr>
      <w:r>
        <w:t>Johannes Kropfitsch</w:t>
      </w:r>
      <w:r>
        <w:br/>
        <w:t xml:space="preserve">Tel.: +43 676 7344292 oder E-Mail </w:t>
      </w:r>
      <w:hyperlink r:id="rId5" w:history="1">
        <w:r w:rsidRPr="00E24547">
          <w:rPr>
            <w:rStyle w:val="Hyperlink"/>
          </w:rPr>
          <w:t>johannes.kropfitsch@brahmscompetition.net</w:t>
        </w:r>
      </w:hyperlink>
      <w:r>
        <w:t xml:space="preserve"> </w:t>
      </w:r>
    </w:p>
    <w:p w14:paraId="4C185D88" w14:textId="77777777" w:rsidR="0051354E" w:rsidRDefault="0088488F">
      <w:pPr>
        <w:pStyle w:val="Textkrper"/>
      </w:pPr>
      <w:r>
        <w:t>Für weitere Auskünfte stehen wir gerne zur Verfügung.</w:t>
      </w:r>
    </w:p>
    <w:p w14:paraId="5DC91986" w14:textId="77777777" w:rsidR="0051354E" w:rsidRDefault="0088488F">
      <w:pPr>
        <w:pStyle w:val="Textkrper"/>
      </w:pPr>
      <w:r>
        <w:t>Das vollständige Reglement finden Sie unter:</w:t>
      </w:r>
      <w:r>
        <w:br/>
        <w:t>www.brahmscompetition.net</w:t>
      </w:r>
    </w:p>
    <w:p w14:paraId="06E511D5" w14:textId="77777777" w:rsidR="0051354E" w:rsidRDefault="0088488F">
      <w:r>
        <w:pict w14:anchorId="475C13CF">
          <v:rect id="_x0000_i1069" style="width:0;height:1.5pt" o:hralign="center" o:hrstd="t" o:hr="t"/>
        </w:pict>
      </w:r>
    </w:p>
    <w:p w14:paraId="1CE9DE4A" w14:textId="77777777" w:rsidR="0051354E" w:rsidRDefault="0088488F">
      <w:pPr>
        <w:pStyle w:val="FirstParagraph"/>
      </w:pPr>
      <w:r>
        <w:rPr>
          <w:b/>
          <w:bCs/>
        </w:rPr>
        <w:t>Wir wünschen viel Freude bei der Vorbereitung und viel Erfolg beim Wettbewerb in Pörtschach!</w:t>
      </w:r>
    </w:p>
    <w:bookmarkEnd w:id="28"/>
    <w:bookmarkEnd w:id="27"/>
    <w:sectPr w:rsidR="0051354E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1E4E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0DC1C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9A656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07930696">
    <w:abstractNumId w:val="0"/>
  </w:num>
  <w:num w:numId="2" w16cid:durableId="2057507539">
    <w:abstractNumId w:val="1"/>
  </w:num>
  <w:num w:numId="3" w16cid:durableId="1686055974">
    <w:abstractNumId w:val="1"/>
  </w:num>
  <w:num w:numId="4" w16cid:durableId="1410927722">
    <w:abstractNumId w:val="1"/>
  </w:num>
  <w:num w:numId="5" w16cid:durableId="1309096760">
    <w:abstractNumId w:val="1"/>
  </w:num>
  <w:num w:numId="6" w16cid:durableId="1114177770">
    <w:abstractNumId w:val="1"/>
  </w:num>
  <w:num w:numId="7" w16cid:durableId="1675259660">
    <w:abstractNumId w:val="1"/>
  </w:num>
  <w:num w:numId="8" w16cid:durableId="51581745">
    <w:abstractNumId w:val="1"/>
  </w:num>
  <w:num w:numId="9" w16cid:durableId="19110372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69629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354E"/>
    <w:rsid w:val="0051354E"/>
    <w:rsid w:val="00544B96"/>
    <w:rsid w:val="00884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1"/>
    <o:shapelayout v:ext="edit">
      <o:idmap v:ext="edit" data="1"/>
    </o:shapelayout>
  </w:shapeDefaults>
  <w:decimalSymbol w:val=","/>
  <w:listSeparator w:val=";"/>
  <w14:docId w14:val="79A3CF15"/>
  <w15:docId w15:val="{7BB0F621-0347-473F-BB76-72F896F04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848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annes.kropfitsch@brahmscompetition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12</Words>
  <Characters>5120</Characters>
  <Application>Microsoft Office Word</Application>
  <DocSecurity>0</DocSecurity>
  <Lines>42</Lines>
  <Paragraphs>11</Paragraphs>
  <ScaleCrop>false</ScaleCrop>
  <Company/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annes Kropfitsch</dc:creator>
  <cp:keywords/>
  <cp:lastModifiedBy>Johannes Kropfitsch</cp:lastModifiedBy>
  <cp:revision>2</cp:revision>
  <dcterms:created xsi:type="dcterms:W3CDTF">2026-05-09T14:29:00Z</dcterms:created>
  <dcterms:modified xsi:type="dcterms:W3CDTF">2026-05-09T14:29:00Z</dcterms:modified>
</cp:coreProperties>
</file>